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15D92F" w14:textId="580DE672" w:rsidR="0044377C" w:rsidRPr="00F7434A" w:rsidRDefault="00F7434A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F7434A">
        <w:rPr>
          <w:rFonts w:asciiTheme="majorBidi" w:hAnsiTheme="majorBidi" w:cstheme="majorBidi"/>
          <w:color w:val="0D0D0D" w:themeColor="text1" w:themeTint="F2"/>
          <w:sz w:val="24"/>
          <w:szCs w:val="24"/>
        </w:rPr>
        <w:t>Imad Abdulelah</w:t>
      </w:r>
    </w:p>
    <w:p w14:paraId="284E7670" w14:textId="77777777" w:rsidR="00F7434A" w:rsidRPr="00F7434A" w:rsidRDefault="00F7434A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p w14:paraId="4E98123E" w14:textId="494A8A38" w:rsidR="00F7434A" w:rsidRPr="00F7434A" w:rsidRDefault="00F7434A">
      <w:pPr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</w:pPr>
      <w:r w:rsidRPr="00F7434A"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  <w:t>GitHub repository README</w:t>
      </w:r>
      <w:r w:rsidRPr="00F7434A"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  <w:t xml:space="preserve"> link: </w:t>
      </w:r>
      <w:hyperlink r:id="rId4" w:history="1">
        <w:r w:rsidRPr="00F7434A">
          <w:rPr>
            <w:rStyle w:val="Hyperlink"/>
            <w:rFonts w:asciiTheme="majorBidi" w:hAnsiTheme="majorBidi" w:cstheme="majorBidi"/>
            <w:sz w:val="24"/>
            <w:szCs w:val="24"/>
          </w:rPr>
          <w:t>https://github.com/imad-97/rudy-s-pizza/blob/master/READM</w:t>
        </w:r>
        <w:r w:rsidRPr="00F7434A">
          <w:rPr>
            <w:rStyle w:val="Hyperlink"/>
            <w:rFonts w:asciiTheme="majorBidi" w:hAnsiTheme="majorBidi" w:cstheme="majorBidi"/>
            <w:sz w:val="24"/>
            <w:szCs w:val="24"/>
          </w:rPr>
          <w:t>E</w:t>
        </w:r>
        <w:r w:rsidRPr="00F7434A">
          <w:rPr>
            <w:rStyle w:val="Hyperlink"/>
            <w:rFonts w:asciiTheme="majorBidi" w:hAnsiTheme="majorBidi" w:cstheme="majorBidi"/>
            <w:sz w:val="24"/>
            <w:szCs w:val="24"/>
          </w:rPr>
          <w:t>.md</w:t>
        </w:r>
      </w:hyperlink>
    </w:p>
    <w:p w14:paraId="556A24A7" w14:textId="378A0D3D" w:rsidR="00F7434A" w:rsidRPr="00F7434A" w:rsidRDefault="00F7434A">
      <w:pPr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</w:pPr>
      <w:r w:rsidRPr="00F7434A"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  <w:t>GitHub repository wiki</w:t>
      </w:r>
      <w:r w:rsidRPr="00F7434A"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  <w:t xml:space="preserve"> link: </w:t>
      </w:r>
      <w:hyperlink r:id="rId5" w:history="1">
        <w:r w:rsidRPr="00F7434A">
          <w:rPr>
            <w:rStyle w:val="Hyperlink"/>
            <w:rFonts w:asciiTheme="majorBidi" w:hAnsiTheme="majorBidi" w:cstheme="majorBidi"/>
            <w:sz w:val="24"/>
            <w:szCs w:val="24"/>
          </w:rPr>
          <w:t>https://github.com/imad-97/rudy-s-pizza/wiki</w:t>
        </w:r>
      </w:hyperlink>
    </w:p>
    <w:p w14:paraId="62F6CDEE" w14:textId="4EAACD04" w:rsidR="00F7434A" w:rsidRPr="00F7434A" w:rsidRDefault="00F7434A">
      <w:pPr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</w:pPr>
      <w:r w:rsidRPr="00F7434A"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  <w:t>GitHub repository page</w:t>
      </w:r>
      <w:r w:rsidRPr="00F7434A">
        <w:rPr>
          <w:rStyle w:val="Strong"/>
          <w:rFonts w:asciiTheme="majorBidi" w:hAnsiTheme="majorBidi" w:cstheme="majorBidi"/>
          <w:b w:val="0"/>
          <w:bCs w:val="0"/>
          <w:color w:val="0D0D0D" w:themeColor="text1" w:themeTint="F2"/>
          <w:sz w:val="24"/>
          <w:szCs w:val="24"/>
          <w:shd w:val="clear" w:color="auto" w:fill="FFFFFF"/>
        </w:rPr>
        <w:t xml:space="preserve"> link: </w:t>
      </w:r>
      <w:hyperlink r:id="rId6" w:history="1">
        <w:r w:rsidRPr="00F7434A">
          <w:rPr>
            <w:rStyle w:val="Hyperlink"/>
            <w:rFonts w:asciiTheme="majorBidi" w:hAnsiTheme="majorBidi" w:cstheme="majorBidi"/>
            <w:sz w:val="24"/>
            <w:szCs w:val="24"/>
          </w:rPr>
          <w:t>https://github.com/imad-97/rudy-s-pizza</w:t>
        </w:r>
      </w:hyperlink>
    </w:p>
    <w:p w14:paraId="60CD883B" w14:textId="77777777" w:rsidR="00F7434A" w:rsidRPr="00F7434A" w:rsidRDefault="00F7434A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sectPr w:rsidR="00F7434A" w:rsidRPr="00F74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rMwMjQwNjewMDNV0lEKTi0uzszPAykwrAUAB4MYNiwAAAA="/>
  </w:docVars>
  <w:rsids>
    <w:rsidRoot w:val="00392A2F"/>
    <w:rsid w:val="00392A2F"/>
    <w:rsid w:val="0044377C"/>
    <w:rsid w:val="00F74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72B84"/>
  <w15:chartTrackingRefBased/>
  <w15:docId w15:val="{4CE70B79-9B93-4388-BF10-8F3EC66C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7434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7434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43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imad-97/rudy-s-pizza" TargetMode="External"/><Relationship Id="rId5" Type="http://schemas.openxmlformats.org/officeDocument/2006/relationships/hyperlink" Target="https://github.com/imad-97/rudy-s-pizza/wiki" TargetMode="External"/><Relationship Id="rId4" Type="http://schemas.openxmlformats.org/officeDocument/2006/relationships/hyperlink" Target="https://github.com/imad-97/rudy-s-pizza/blob/master/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 Abdulelah</dc:creator>
  <cp:keywords/>
  <dc:description/>
  <cp:lastModifiedBy>Imad Abdulelah</cp:lastModifiedBy>
  <cp:revision>2</cp:revision>
  <dcterms:created xsi:type="dcterms:W3CDTF">2020-05-12T03:13:00Z</dcterms:created>
  <dcterms:modified xsi:type="dcterms:W3CDTF">2020-05-12T03:31:00Z</dcterms:modified>
</cp:coreProperties>
</file>